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lish</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ฤหัสบดีที่</w:t>
      </w:r>
      <w:r>
        <w:t xml:space="preserve"> </w:t>
      </w:r>
      <w:r>
        <w:t xml:space="preserve">13</w:t>
      </w:r>
      <w:r>
        <w:t xml:space="preserve"> </w:t>
      </w:r>
      <w:r>
        <w:t xml:space="preserve">กุมภาพันธ์</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 would like to invite all the guests to please take a seat here because the Prime Minister will arrive at the Main State shortly and we will begin the opening ceremony very soon so please take your seatand the uh prime minister will arrive very shortly and Ms.Paetongtarn is about to arrive at the main stage so can you please be so kind as to your seats accordingly, so that when she arrives we will start our event promptly. Thank you.Good morning all the prime minister and the media the FTI Expo 2025 distinguished guests, members of the press ladies and gentlemen it is my great honor to be your MC today. My name is Veenarat Laohapakakul . and I am privileged to welcome all of you to the opening ceremony of FTI Expo 2025. eEMPOWERING THAI INDUSTRY, ELEVATING THAILAND’S FUTURE organized by the Federation of Thai Industries FTI Expo 2025 serves as the premier platformconnecting entrepreneurs, investors, Business Leaders and Industry experts from across Thailand and around the world. This event is dedicated to fostering economic collaboration Cutting Edge technology as sustainable Industrial Development while driving tight Industries towards Global competitiveness held over 4 days from Wednesday February 12th to Saturday February 15 at Hall 5-8 LG floor Queen Sirikit National Convention Center FTI export 2025 is supported by Leading public and private sector organizations for the strengthening Thailand’s position as a key player in the global Industrial. FTI Expo so this 25 means organizedby FTIwiththe umtreatment platform connecting entrepreneur invest therapists leaders case the technology sharing information as well as business opportunity and Thai economy to digital era to this event is call for 4 days from Wednesday February 12th to Saturday February at hall 5 to 8 LG floor I export 2025 overview video FTI Expo the Federation of Thai industry working with 7 Industries 76 of sectors across the country to Drive Thailand’s economy and achieve 1 chair go under the 1 ft policy today we are ready to drive uh or strengthen Thailand’s economy enter the future empowering Thailand’s economic and to elevate the ability of the entrepreneur and the forgo strategy intothat ability with the FTI export 2025showcase the industry in Thailand in and they wanted to section the first Innovation showcase BCG and climate change to drive the economy uh industry to I said ability future trend sector startup pitching sector and business matching to establish the network and Link to the global market avoid is to recognize Thailand’s industry that achieve BCG and us who received the certification of MIT and lastly we have FTI Outlet sectionThis is the important opportunity for you to visit the FTI Expo 2025 EMPOWERING THAI INDUSTRY, ELEVATING THAILAND’S FUTURE to the sustainable Thailand’s economic.It must attend events for entrepreneurs investors and aspiring business owners. This is your opportunity to discover innovative ideas build meaningful connections and engage with top industry Partners , showcasing their latest advancements whether you’re looking for Cutting Edge technology, Business Solutions or new growth opportunities FTI Expo 2025 is the place to be let’s make the most of this experience and to provide us with insights into the vision and objectives behind this event it is with great honor to hear from Mr.Kriengkrai Thiennukul, Chairman of the Federation of Thai Industries.Honorable prime minister distinguished Deputy Prime Minister and minister. The management of private and public sector the the sponsor of FTI Expo 2025 on your case and respected members of the media on shows the potential great potential of the industry. It is the largest event never hosted the first FTI Expo was hosted in 2022 in Chiang Mai province at that time the world facing COVID-19 pandemic and it disrupted the activities for 2 years all over 2 years. So on behalf of the Federation of Thai Industries, I think that we need an event to announce to the world that Thailand is now open and the first event was a big challenge but it was a great success as well. We will come a lot of participants and I would like to thank all sponsors and industries a lot of Industries in the first opening of Thailand then the world faced a lot of challenges, for example, the or political issues, trademark, the technology call</w:t>
      </w:r>
      <w:r>
        <w:t xml:space="preserve"> </w:t>
      </w:r>
      <w:r>
        <w:t xml:space="preserve">“</w:t>
      </w:r>
      <w:r>
        <w:t xml:space="preserve">climate change</w:t>
      </w:r>
      <w:r>
        <w:t xml:space="preserve">”</w:t>
      </w:r>
      <w:r>
        <w:t xml:space="preserve">. These things have disrupted all the time and the Thai entrepreneurs or Thai business people needs to on to those . This is the second event which is FTI Expo 2025 the objective of this event is to the Readiness of Thai Industries to go forward uh to enhance the competitiveness what should we do. So we can enter or we can provide the most needed products to the world so that’s our mission FTI to a need 25 under the theme of empowering Thai industry elevating Thailand’s future. This is clear that the industrial sector is critical or crucial to GDP and economic driving. We take part in but we can we Face a lot of challenges and competitions it really disrupted a lot of things, so you have to adjust or adapt ourself and we have to work together that’s we came up with 1 FTI consisting of 1 Vision 1 team and 1 goal. We need to collaborate with our sectors and 47 industrial groups, 76 provincial industry councils, then we have a clear direction. FTI has classify or divided the industry into 2 parts the first 1. is first industry which has been with in Thailand for 50 years after Thailand has transformed from agricultural country to Industrial country, but at that time, it was the industry for invested by foreigners or foreign corporate then we moved to that supply chain and we’ve become OEM right now the world has and technologies have changed rapidly, so many products are not welcome or are outdated. That’s why this Industries are . that’s why we came up with the measure to support this group and and to enhance their competitiveness focal policy the first goal is and AI. So this one will enhance the competitiveness of the small size entrepreneurs I think the government supported them and and focused on this aspect. And the second goal is GO Innovation we are not a big country we are not the we cannot uh produced the cheapest products, but we need the the Innovation to differentiate ourself and add value. That’s why if the a will established the innovation committee now and welcoming the partners from across the world to drive forward Thai economy for example biotech and how computing including BCG. So we will establish the committee and I would like to take this opportunity to declare this idea. The third goal is Go Green, and we need to go forward the sustainability or we have to save the environment SME needs to and this concept so they can say competitiveness and take and become and gain Advantage. The last one is for for Global SME need to seek the market across the world the manufacturing sector must enter the supply chain of new Industries and they need to understand the new standard, for example, TV or new Industries. So what I mentioned earlier is the measure to drive forward SME and traditional industry, so they can go forward and we also have free features or future Industries. The first one is called new S-curve or the industry of the future right now the government has the determined, has specified this, for example, EV clean energy robotic and automation you might have seen it before when you enter this room and the wall will be full of automation this includes the logistic and Aviation. I think you have seen the passenger drone produced by Thai company and we will scale it up so it can be another new industry of Thailand ,distinguished guests, the prime minister, this event will not be able to succeed without the collaboration from all sectors. And today in front of all the esteemed guest today , I’m confident that Thailand can move forward with the collaboration between private and public sector, including education sector. This will help Thailand enhance the competitiveness a global platform. We can attract the FTI foreign direct investment just like last year. And it proved that we have come to the right direction but there are many ways that we need to do to unlock there are many things, for example that may not facilitate the business conduct and we have to lay out the road map AI is critical mechanism the road map for AI together with the government. This will be the future road map of ours, so the ambassadors who join us today have manythe partners, sponsors, ambassadors who visit us today. And we welcome the representative from 40 countries and Thailand is ready to show our great potential we are ready to attract the FDI we are ready to be the production base of the future products. We are also ready to enhance the competitiveness of SMEs under our policy of made in Thailand. The Thai products now meet the global standard but most importantly. We need to support by taking it seriously and then Thailand can make it and lastly. I would like to thank all of you once again. After the event, I would like to invite you to join the because the excavators gave the all.</w:t>
      </w:r>
    </w:p>
    <w:p>
      <w:pPr>
        <w:pStyle w:val="BodyText"/>
      </w:pPr>
      <w:r>
        <w:t xml:space="preserve">(Ms.Veenarat) Thank you very much Mr.Kriengkrai Thiennukul Chairman of the Federation of Thai Industries, so from what he have mentioned is that FDI Expo 2025 is a key stage to case Thailand’s Industrials capacity to the world after the first uh achievement of the the first explorer to know is the second time focusing on the next gen industry 3 and SME development through go policy to improve our capacity in technology sustainability and Global competitiveness uh under the but neutral uh event organization 2025 Mr.Kriengkrai Thiennukul Chairman of the Federation of Thai Industries says FTI Expo 25 is a key platform showcasing the potential of Thailand Industrial sector on the global scale after the great success of his first event it returns to shape the future of Thai Industries focusing on next-gen industry. An SME development through the forego framework this approach aims to improve technology promotes sustainability and enhance Global competitiveness. The event is also organized as a carbon neutral event highlighting a strong commitment sustainability and environmental responsibility. Next is the Keynote address under the theme igniting tie industry is creating a new economic and leading the nation toward sustainability from the prime minister. Address that will inspire New Perspectives and shape the future of Thai Industries under the theme Igniting tie Industries creating a new economy and leading the nation towards sustainability it is a great honor to welcome our prime minister. This group of big approach to welcome the prime minister.Good morning. the ministers, the person of FTI, the ambassadors and the fair the executives from different agencies uh executives from FCI the distinguished guests and media is I’m honored to be here at the attend this event which is crucial for Thailand I 2025 under the theme empowering Thai Industries elevating Thai filter right from the minute I walk into the hall. I saw so many booths and even the the the size of the booths but really show the uh these are the main power that drive Thailand economy and as the uh tap as and have said that industry sector contribute to 1/3 of the national GDP and private sectors are the one who in West to manufacture to develop the Nations capacity in many areas as and of course the government ready to support in Thailand’s Industries and to show the world that so for this post-covid era. We back with our full potential to be the of a Manufacturing and also many other area and as the chair person have mentioned. I believe that we have an ignite inspiration for many ones and I believe uh for everyone who Joy online uh uh so inspired I am fully confident that we will be able to scale up Thailand’s Industries strongly from the policy that the government have announced at the cabinets that we are going to promote the economy and as well as uh other sectors focusing in driving growth of Thailand’s economy or creating the ecosystem to support a development the investment of the infrastructure make a project and huge and development of human capital, so these are all contribute to developed our manufacturing sector in order to add value to both the product and services will create opportunity and the first aid our country and for the product produce in Thailand and ensure that it made the global standards is something that we Revitalize Thailand’s economy our SME sector is act contribute to 70% of Thailand’s economic, so the government let’s look forward to support and promote SME is the best we can. through different levels such as and the law or the botanic of some law a relief some relax some law I believe all the ministers who are at attending the event today will uh further discuss on how to streamline as well as to the bottom neck some of regulations to increased Thailand’s capability and to attract Investments and we are going to set up a dedicated team to work in this area. According to the theme of the event today, we are going to show you new policy which is the 4GO policy and after hearing about this actually it’s very simple but very powerful. It’s the framework that would really transform Thailand’s Industries and open up the Thailand to the world. The first one is called digital and AI and to attract more investment such as the investment for data center production which received a continuous support from the government and this is government will improve and strengthen digital infrastructure to show the leaders in the industries across the world that Thailand’s really determined to develop our digital capacity. And we will also promote ease of doing business and in order to promote growth and and the use of AI in the country. We are in the process of developing regulation of AI development in their countries. Now we are in process the second one is go innovation because also aim to attract investment such as uh semiconductor like in October last year, we have established a semi conductor committee me the Prime Minister asked the chair of the committee we our goal is to accelerate and expedite all the work related to these industries as we all know that the world’s changing rapidly and that’s why I myself I will be uh is the shift of the committee to drive everything to happen rapidly. And right now, both public and private agencies are working uh closely okay to promote our industry. The third goal is uh recognized by by the world which is called the green energy, something that is recognized by everyone in the world go green energy comes with new technology. And of course we have to recognize important of environment as well and is another he essential driver that will provide opportunity for the country and we also have to show commitment in um transition to Green energy. And this is to show the world that like even though we are focusing on developing AI, but we also recognize uh the important of environment and besides this, the government have established UT mechanism attracked and convinced uh private business to become more green in conducting uh their business 1 other measure is we Farmers to use low carbon rice. The first the 1 is called global is to expanding international trade and investment the Thai government have side type after FTA on 23rd January and the world economic forum and that was that this is the first FTA that we sign with the EU country members. And hopefully, we can sign with a partner country and we do not focus on EU countries only, and we have negotiating with the United States Emirate and put on to say to create more opportunity for SME and Thailand’s industry. And so when we collaborate with um other countries is also in the area of research R&amp;D and these have a person of FTI also work very close with the Ministry of higher education and Technology to lay that uh foundation for Thailand’s innovation. Now it’s time to keep going and we cannot wait right that we have so many talented uh people in Thailand and the government . It’s ready support and and add value for the tie talented and I’m confident that when the public and private sector work together. We will be able to uh develop our human capital and industries to be stronger and if our industry sector is stronger then. It will be a good um for for our uh talented people who graduated I thank everyone to join the event today. And I would like to thank the person of FTI and everyone who uh contributed in organizing this event besides showcase have a of Thailand’s economy. I believe this event will also inspire everyone. And when we were together, I am again confident that Thailand economy will grow sustainably and strongly. Thank you very much for the strong collaboration. Thank you.</w:t>
      </w:r>
    </w:p>
    <w:p>
      <w:pPr>
        <w:pStyle w:val="BodyText"/>
      </w:pPr>
      <w:r>
        <w:t xml:space="preserve">(Ms.Veenarat) please remain on stage as we proceed with the official opening ceremony in the next session I would like to invite the participants FTI Expo 2025 on stage. And I would like to invite those at the front on the front row to come up the stage. So we can do the opening so we can do the opening ceremony FTI. Please everyone is at their position and like to invite like the Prime Minister and FTA president to touch the triangle. So we can drive forward the tie Industries and as to symbolize the opening of FTI Expo42 1together with the partner drive forward tie industry to become the industry of the future and a lack of potentials open New Perspective of trade and investment ultimately global standard FTI Expo 2025 EMPOWERING THAI INDUSTRY, ELEVATING THAILAND’S FUTURE. And the FTI Expo 2025 has officially started so this is the important step to enhance the potential of Thai industry to grow sustainably.please remain on stage so we can take a group photo and now we will take several shots afterward and this is only the desktop this we will proceed with the ambassadors and budget the fair so please get ready I would like to invite all ambassadors and charges affair on stage for the next photo shoot. Next we’ll have a good photo with the Ambassador and the charger affairs from 40 countries joining the event today.The photographers, please wait for a while. Please wait for a moment. Thank you very much. The Ambassador and the charger affairs being a photo session just now. Thank you very much. And the next shot, I would like to invite the participants at the second row. So please come up stage to take a photo together by the distinguished guests at the second role to take a group photo.All guest on the second role, please join the group photo session. Please look at the camera and smile. Thank you. A moment please. 1 more participant. Now, please take a photo.Thank you. Thank you everyone. We will have 1 more shot. And I would like to invite the president of FTI on the stage to take a group photo. So this is the last shot. I would like to invite the FTI chairman to join the photo. So this is the last shot. And I would like to invite all sponsors of this event on stage. And I would like to invite the organizing committee and the sponsors on stage, please. FTI Expo 2025 is the great event. We are lucky did you receive the collaboration from both public and private sector, so this is how we show the power of Thai industry.Thank you very much everyone. Thank you the prime minister, minister, and all management for joining the group photo session. And now, The FTI Expo 2025 EMPOWERING THAI INDUSTRY, ELEVATING THAILAND’S FUTURE has come to an end and after this ceremony I’d like to invite everyone to design several booths through because we will have several booths throughout the day. The event this event will take place from today to Saturday at Hall 5-8 again.. to take a look at the exhibition zones and participate in various activities throughout the say until 7 PM FTI Expo 2025 will continue on Friday and today 10 a.m. to 7:00 p.m. at Hall 5 to 8, Queen Sirikit National Conventions Center.For this afternoon at 1.00 to 2:00 p.m. This man stage there will be an exclusive keynote session the transition of Industry towards a low-carbon economy delivered by the chairman of the Federation of Thai Industries followed by an engaging panel discussion on uniting for a sustainable business era that representatives from 3 of Thailand’s leading corporations. PT team, WHA will share the strategy is on driving sustainability in the modern business landscape so if you’re looking for invaluable insights industry Trends and key strategies to shape the future of business and sustainability. Don’t miss these sessions on the main stage this afternoon. On behalf of the organizing committee I’d like to express my sincere gratitude to all our esteemed guests and members of the press for attending today’s event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lish งาน FTI EXPO 2025 ศูนย์สิริกิติ์ Hall 5-8</dc:title>
  <dc:creator/>
  <cp:keywords/>
  <dcterms:created xsi:type="dcterms:W3CDTF">2025-02-13T04:49:15Z</dcterms:created>
  <dcterms:modified xsi:type="dcterms:W3CDTF">2025-02-13T04: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มภาพันธ์ 2568 เวลา 10.00 น.</vt:lpwstr>
  </property>
  <property fmtid="{D5CDD505-2E9C-101B-9397-08002B2CF9AE}" pid="3" name="subtitle">
    <vt:lpwstr/>
  </property>
</Properties>
</file>